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FFA611" w14:textId="77777777" w:rsidR="0014420B" w:rsidRDefault="0014420B" w:rsidP="0014420B">
      <w:pPr>
        <w:pStyle w:val="ac"/>
        <w:spacing w:before="9"/>
        <w:ind w:left="0"/>
        <w:rPr>
          <w:rFonts w:ascii="黑体"/>
          <w:sz w:val="26"/>
        </w:rPr>
      </w:pPr>
    </w:p>
    <w:p w14:paraId="3392CC4B" w14:textId="661521F0" w:rsidR="0014420B" w:rsidRDefault="0014420B" w:rsidP="0014420B">
      <w:pPr>
        <w:jc w:val="center"/>
        <w:rPr>
          <w:rFonts w:ascii="黑体" w:eastAsia="黑体"/>
          <w:b/>
          <w:sz w:val="36"/>
        </w:rPr>
      </w:pPr>
      <w:r>
        <w:rPr>
          <w:rFonts w:ascii="黑体" w:eastAsia="黑体" w:hint="eastAsia"/>
          <w:b/>
          <w:sz w:val="36"/>
        </w:rPr>
        <w:t>四川大学202</w:t>
      </w:r>
      <w:r w:rsidR="00D12EFD">
        <w:rPr>
          <w:rFonts w:ascii="黑体" w:eastAsia="黑体"/>
          <w:b/>
          <w:sz w:val="36"/>
        </w:rPr>
        <w:t>3</w:t>
      </w:r>
      <w:r>
        <w:rPr>
          <w:rFonts w:ascii="黑体" w:eastAsia="黑体" w:hint="eastAsia"/>
          <w:b/>
          <w:sz w:val="36"/>
        </w:rPr>
        <w:t>年</w:t>
      </w:r>
      <w:r w:rsidR="008070EA">
        <w:rPr>
          <w:rFonts w:ascii="黑体" w:eastAsia="黑体" w:hint="eastAsia"/>
          <w:b/>
          <w:sz w:val="36"/>
        </w:rPr>
        <w:t>本科生</w:t>
      </w:r>
      <w:r>
        <w:rPr>
          <w:rFonts w:ascii="黑体" w:eastAsia="黑体" w:hint="eastAsia"/>
          <w:b/>
          <w:sz w:val="36"/>
        </w:rPr>
        <w:t>转专业诚信考核承诺书</w:t>
      </w:r>
    </w:p>
    <w:p w14:paraId="21B4253A" w14:textId="77777777" w:rsidR="0014420B" w:rsidRDefault="0014420B" w:rsidP="0014420B">
      <w:pPr>
        <w:pStyle w:val="ac"/>
        <w:spacing w:before="9"/>
        <w:ind w:left="0"/>
        <w:rPr>
          <w:rFonts w:ascii="黑体"/>
          <w:sz w:val="28"/>
        </w:rPr>
      </w:pPr>
    </w:p>
    <w:p w14:paraId="1704DC98" w14:textId="19F1B226" w:rsidR="0014420B" w:rsidRDefault="0014420B" w:rsidP="0014420B">
      <w:pPr>
        <w:pStyle w:val="ac"/>
        <w:spacing w:before="4" w:line="328" w:lineRule="auto"/>
        <w:ind w:right="514" w:firstLineChars="200" w:firstLine="583"/>
      </w:pPr>
      <w:r>
        <w:rPr>
          <w:spacing w:val="-15"/>
        </w:rPr>
        <w:t>我是</w:t>
      </w:r>
      <w:r>
        <w:t>202</w:t>
      </w:r>
      <w:r w:rsidR="00D12EFD">
        <w:t>3</w:t>
      </w:r>
      <w:r>
        <w:rPr>
          <w:spacing w:val="-10"/>
        </w:rPr>
        <w:t>年</w:t>
      </w:r>
      <w:r w:rsidR="008070EA">
        <w:rPr>
          <w:rFonts w:hint="eastAsia"/>
          <w:spacing w:val="-15"/>
        </w:rPr>
        <w:t>申请</w:t>
      </w:r>
      <w:r>
        <w:rPr>
          <w:rFonts w:hint="eastAsia"/>
          <w:spacing w:val="-10"/>
        </w:rPr>
        <w:t>转专业的学生，</w:t>
      </w:r>
      <w:r>
        <w:t>我郑重承诺：</w:t>
      </w:r>
    </w:p>
    <w:p w14:paraId="308F6160" w14:textId="77777777" w:rsidR="0014420B" w:rsidRDefault="0014420B" w:rsidP="0014420B">
      <w:pPr>
        <w:pStyle w:val="ac"/>
        <w:spacing w:before="146" w:line="328" w:lineRule="auto"/>
        <w:ind w:right="514" w:firstLine="640"/>
      </w:pPr>
      <w:r>
        <w:rPr>
          <w:w w:val="95"/>
        </w:rPr>
        <w:t>一、保证在</w:t>
      </w:r>
      <w:r>
        <w:rPr>
          <w:rFonts w:hint="eastAsia"/>
          <w:w w:val="95"/>
        </w:rPr>
        <w:t>转专业考核</w:t>
      </w:r>
      <w:r>
        <w:rPr>
          <w:w w:val="95"/>
        </w:rPr>
        <w:t>过程中，严格按照</w:t>
      </w:r>
      <w:r>
        <w:rPr>
          <w:rFonts w:hint="eastAsia"/>
          <w:w w:val="95"/>
        </w:rPr>
        <w:t>转专业申请</w:t>
      </w:r>
      <w:r>
        <w:rPr>
          <w:w w:val="95"/>
        </w:rPr>
        <w:t>条件及相关要求如实、准确提交</w:t>
      </w:r>
      <w:r>
        <w:rPr>
          <w:rFonts w:hint="eastAsia"/>
          <w:w w:val="95"/>
        </w:rPr>
        <w:t>申请</w:t>
      </w:r>
      <w:r>
        <w:rPr>
          <w:w w:val="95"/>
        </w:rPr>
        <w:t>信息和各项材料。如提供虚假、错</w:t>
      </w:r>
      <w:r>
        <w:t>误信息或弄虚作假，本人承担由此造成的一切后果。</w:t>
      </w:r>
    </w:p>
    <w:p w14:paraId="07977586" w14:textId="1AB4F0FD" w:rsidR="0014420B" w:rsidRDefault="0014420B" w:rsidP="0014420B">
      <w:pPr>
        <w:pStyle w:val="ac"/>
        <w:spacing w:line="326" w:lineRule="auto"/>
        <w:ind w:right="514" w:firstLine="640"/>
      </w:pPr>
      <w:r>
        <w:rPr>
          <w:w w:val="95"/>
        </w:rPr>
        <w:t>二、自觉服从</w:t>
      </w:r>
      <w:r w:rsidR="008070EA">
        <w:rPr>
          <w:rFonts w:hint="eastAsia"/>
          <w:w w:val="95"/>
        </w:rPr>
        <w:t>学校、</w:t>
      </w:r>
      <w:r>
        <w:rPr>
          <w:rFonts w:hint="eastAsia"/>
          <w:w w:val="95"/>
        </w:rPr>
        <w:t>学院转专业考核工作的</w:t>
      </w:r>
      <w:r>
        <w:rPr>
          <w:w w:val="95"/>
        </w:rPr>
        <w:t>统一安排，接受工作</w:t>
      </w:r>
      <w:r>
        <w:t>人员的管理、监督。</w:t>
      </w:r>
    </w:p>
    <w:p w14:paraId="58843A65" w14:textId="1D90CAAC" w:rsidR="0014420B" w:rsidRDefault="0014420B" w:rsidP="0014420B">
      <w:pPr>
        <w:pStyle w:val="ac"/>
        <w:spacing w:before="1" w:line="326" w:lineRule="auto"/>
        <w:ind w:right="514" w:firstLine="640"/>
      </w:pPr>
      <w:r>
        <w:rPr>
          <w:w w:val="95"/>
        </w:rPr>
        <w:t>三、自觉遵守相关法律</w:t>
      </w:r>
      <w:r w:rsidR="008070EA">
        <w:rPr>
          <w:rFonts w:hint="eastAsia"/>
          <w:w w:val="95"/>
        </w:rPr>
        <w:t>法规和校纪校规，</w:t>
      </w:r>
      <w:r>
        <w:rPr>
          <w:w w:val="95"/>
        </w:rPr>
        <w:t>诚信</w:t>
      </w:r>
      <w:r>
        <w:rPr>
          <w:rFonts w:hint="eastAsia"/>
          <w:w w:val="95"/>
        </w:rPr>
        <w:t>考核</w:t>
      </w:r>
      <w:r>
        <w:rPr>
          <w:w w:val="95"/>
        </w:rPr>
        <w:t>，</w:t>
      </w:r>
      <w:r w:rsidR="008070EA">
        <w:rPr>
          <w:rFonts w:hint="eastAsia"/>
          <w:w w:val="95"/>
        </w:rPr>
        <w:t>决</w:t>
      </w:r>
      <w:r>
        <w:rPr>
          <w:w w:val="95"/>
        </w:rPr>
        <w:t>不</w:t>
      </w:r>
      <w:r>
        <w:t>作弊。</w:t>
      </w:r>
    </w:p>
    <w:p w14:paraId="63C10EAE" w14:textId="77777777" w:rsidR="0014420B" w:rsidRPr="00994A8C" w:rsidRDefault="0014420B" w:rsidP="0014420B">
      <w:pPr>
        <w:spacing w:line="440" w:lineRule="exact"/>
        <w:jc w:val="left"/>
        <w:rPr>
          <w:rFonts w:ascii="仿宋" w:eastAsia="仿宋" w:hAnsi="仿宋"/>
          <w:sz w:val="28"/>
          <w:szCs w:val="28"/>
        </w:rPr>
      </w:pPr>
    </w:p>
    <w:p w14:paraId="24A96556" w14:textId="50332496" w:rsidR="008070EA" w:rsidRDefault="0014420B" w:rsidP="008070EA">
      <w:pPr>
        <w:pStyle w:val="ac"/>
        <w:spacing w:before="55" w:afterLines="50" w:after="156"/>
        <w:ind w:left="675"/>
      </w:pPr>
      <w:r w:rsidRPr="00994A8C">
        <w:t>考生签名</w:t>
      </w:r>
      <w:r w:rsidR="008070EA">
        <w:rPr>
          <w:rFonts w:hint="eastAsia"/>
        </w:rPr>
        <w:t>（打印后手写）</w:t>
      </w:r>
      <w:r w:rsidRPr="00994A8C">
        <w:rPr>
          <w:rFonts w:hint="eastAsia"/>
        </w:rPr>
        <w:t>：</w:t>
      </w:r>
      <w:r w:rsidR="008070EA">
        <w:rPr>
          <w:rFonts w:hint="eastAsia"/>
        </w:rPr>
        <w:t>_</w:t>
      </w:r>
      <w:r w:rsidR="008070EA">
        <w:t>____________</w:t>
      </w:r>
    </w:p>
    <w:p w14:paraId="005D08D3" w14:textId="777822E0" w:rsidR="0014420B" w:rsidRPr="00994A8C" w:rsidRDefault="0014420B" w:rsidP="0014420B">
      <w:pPr>
        <w:pStyle w:val="ac"/>
        <w:spacing w:before="55"/>
        <w:ind w:left="676"/>
      </w:pPr>
      <w:r w:rsidRPr="00994A8C">
        <w:rPr>
          <w:rFonts w:hint="eastAsia"/>
        </w:rPr>
        <w:t>考生学号：</w:t>
      </w:r>
      <w:r w:rsidR="008070EA" w:rsidRPr="008070EA">
        <w:rPr>
          <w:rFonts w:hint="eastAsia"/>
          <w:u w:val="single"/>
        </w:rPr>
        <w:t>2</w:t>
      </w:r>
      <w:r w:rsidR="008070EA" w:rsidRPr="008070EA">
        <w:rPr>
          <w:u w:val="single"/>
        </w:rPr>
        <w:t>0</w:t>
      </w:r>
      <w:r w:rsidR="008070EA">
        <w:rPr>
          <w:u w:val="single"/>
        </w:rPr>
        <w:t>```````````</w:t>
      </w:r>
    </w:p>
    <w:p w14:paraId="0C283171" w14:textId="77777777" w:rsidR="0014420B" w:rsidRDefault="0014420B" w:rsidP="0014420B">
      <w:pPr>
        <w:pStyle w:val="ac"/>
        <w:tabs>
          <w:tab w:val="left" w:pos="7415"/>
          <w:tab w:val="left" w:pos="8219"/>
        </w:tabs>
        <w:spacing w:before="91"/>
        <w:ind w:left="6050"/>
      </w:pPr>
    </w:p>
    <w:p w14:paraId="7CFD64A9" w14:textId="4A7FBCFB" w:rsidR="0014420B" w:rsidRDefault="0014420B" w:rsidP="0014420B">
      <w:pPr>
        <w:pStyle w:val="ac"/>
        <w:tabs>
          <w:tab w:val="left" w:pos="7415"/>
          <w:tab w:val="left" w:pos="8219"/>
        </w:tabs>
        <w:spacing w:before="91"/>
        <w:ind w:left="0" w:firstLineChars="1600" w:firstLine="5140"/>
        <w:jc w:val="left"/>
        <w:rPr>
          <w:rFonts w:ascii="Times New Roman"/>
          <w:b w:val="0"/>
          <w:sz w:val="17"/>
        </w:rPr>
      </w:pPr>
      <w:r>
        <w:t>202</w:t>
      </w:r>
      <w:r w:rsidR="00D12EFD">
        <w:t>3</w:t>
      </w:r>
      <w:r>
        <w:t>年</w:t>
      </w:r>
      <w:r w:rsidR="008070EA">
        <w:rPr>
          <w:lang w:val="en-US"/>
        </w:rPr>
        <w:t>4</w:t>
      </w:r>
      <w:r>
        <w:t>月</w:t>
      </w:r>
      <w:r>
        <w:rPr>
          <w:rFonts w:hint="eastAsia"/>
        </w:rPr>
        <w:t xml:space="preserve"> </w:t>
      </w:r>
      <w:r>
        <w:rPr>
          <w:rFonts w:hint="eastAsia"/>
          <w:lang w:val="en-US"/>
        </w:rPr>
        <w:t xml:space="preserve">  </w:t>
      </w:r>
      <w:r>
        <w:t>日</w:t>
      </w:r>
    </w:p>
    <w:p w14:paraId="792659F4" w14:textId="4FEF4A63" w:rsidR="0014420B" w:rsidRDefault="0014420B" w:rsidP="0014420B">
      <w:pPr>
        <w:widowControl/>
        <w:jc w:val="left"/>
        <w:rPr>
          <w:rFonts w:ascii="仿宋" w:eastAsia="仿宋" w:hAnsi="仿宋"/>
          <w:sz w:val="28"/>
          <w:szCs w:val="28"/>
        </w:rPr>
      </w:pPr>
    </w:p>
    <w:sectPr w:rsidR="0014420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686CC9" w14:textId="77777777" w:rsidR="009455C7" w:rsidRDefault="009455C7" w:rsidP="00C16D44">
      <w:r>
        <w:separator/>
      </w:r>
    </w:p>
  </w:endnote>
  <w:endnote w:type="continuationSeparator" w:id="0">
    <w:p w14:paraId="09141E7C" w14:textId="77777777" w:rsidR="009455C7" w:rsidRDefault="009455C7" w:rsidP="00C16D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04B628" w14:textId="77777777" w:rsidR="009455C7" w:rsidRDefault="009455C7" w:rsidP="00C16D44">
      <w:r>
        <w:separator/>
      </w:r>
    </w:p>
  </w:footnote>
  <w:footnote w:type="continuationSeparator" w:id="0">
    <w:p w14:paraId="46D65F9A" w14:textId="77777777" w:rsidR="009455C7" w:rsidRDefault="009455C7" w:rsidP="00C16D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912328"/>
    <w:multiLevelType w:val="hybridMultilevel"/>
    <w:tmpl w:val="F26CB550"/>
    <w:lvl w:ilvl="0" w:tplc="04090001">
      <w:start w:val="1"/>
      <w:numFmt w:val="bullet"/>
      <w:lvlText w:val=""/>
      <w:lvlJc w:val="left"/>
      <w:pPr>
        <w:ind w:left="9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0" w:hanging="420"/>
      </w:pPr>
      <w:rPr>
        <w:rFonts w:ascii="Wingdings" w:hAnsi="Wingdings" w:hint="default"/>
      </w:rPr>
    </w:lvl>
  </w:abstractNum>
  <w:abstractNum w:abstractNumId="1" w15:restartNumberingAfterBreak="0">
    <w:nsid w:val="1C884098"/>
    <w:multiLevelType w:val="hybridMultilevel"/>
    <w:tmpl w:val="D6CCD82E"/>
    <w:lvl w:ilvl="0" w:tplc="73840FA6">
      <w:start w:val="1"/>
      <w:numFmt w:val="decimal"/>
      <w:lvlText w:val="%1、"/>
      <w:lvlJc w:val="left"/>
      <w:pPr>
        <w:ind w:left="12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ind w:left="4340" w:hanging="420"/>
      </w:pPr>
    </w:lvl>
  </w:abstractNum>
  <w:abstractNum w:abstractNumId="2" w15:restartNumberingAfterBreak="0">
    <w:nsid w:val="447D30AB"/>
    <w:multiLevelType w:val="hybridMultilevel"/>
    <w:tmpl w:val="989E9164"/>
    <w:lvl w:ilvl="0" w:tplc="D682C10E">
      <w:start w:val="1"/>
      <w:numFmt w:val="bullet"/>
      <w:lvlText w:val=""/>
      <w:lvlJc w:val="left"/>
      <w:pPr>
        <w:ind w:left="9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0" w:hanging="420"/>
      </w:pPr>
      <w:rPr>
        <w:rFonts w:ascii="Wingdings" w:hAnsi="Wingdings" w:hint="default"/>
      </w:rPr>
    </w:lvl>
  </w:abstractNum>
  <w:abstractNum w:abstractNumId="3" w15:restartNumberingAfterBreak="0">
    <w:nsid w:val="72533134"/>
    <w:multiLevelType w:val="hybridMultilevel"/>
    <w:tmpl w:val="A2842B66"/>
    <w:lvl w:ilvl="0" w:tplc="04090001">
      <w:start w:val="1"/>
      <w:numFmt w:val="bullet"/>
      <w:lvlText w:val=""/>
      <w:lvlJc w:val="left"/>
      <w:pPr>
        <w:ind w:left="9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0" w:hanging="420"/>
      </w:pPr>
      <w:rPr>
        <w:rFonts w:ascii="Wingdings" w:hAnsi="Wingdings" w:hint="default"/>
      </w:rPr>
    </w:lvl>
  </w:abstractNum>
  <w:abstractNum w:abstractNumId="4" w15:restartNumberingAfterBreak="0">
    <w:nsid w:val="754F165C"/>
    <w:multiLevelType w:val="hybridMultilevel"/>
    <w:tmpl w:val="0A441C60"/>
    <w:lvl w:ilvl="0" w:tplc="D682C10E">
      <w:start w:val="1"/>
      <w:numFmt w:val="bullet"/>
      <w:lvlText w:val=""/>
      <w:lvlJc w:val="left"/>
      <w:pPr>
        <w:ind w:left="9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0" w:hanging="420"/>
      </w:pPr>
      <w:rPr>
        <w:rFonts w:ascii="Wingdings" w:hAnsi="Wingdings" w:hint="default"/>
      </w:rPr>
    </w:lvl>
  </w:abstractNum>
  <w:num w:numId="1" w16cid:durableId="1589195680">
    <w:abstractNumId w:val="3"/>
  </w:num>
  <w:num w:numId="2" w16cid:durableId="67853245">
    <w:abstractNumId w:val="1"/>
  </w:num>
  <w:num w:numId="3" w16cid:durableId="1408652816">
    <w:abstractNumId w:val="0"/>
  </w:num>
  <w:num w:numId="4" w16cid:durableId="426853178">
    <w:abstractNumId w:val="2"/>
  </w:num>
  <w:num w:numId="5" w16cid:durableId="18856751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MDUwNTUzMzSxMDZS0lEKTi0uzszPAykwqQUAu+ZLtCwAAAA="/>
  </w:docVars>
  <w:rsids>
    <w:rsidRoot w:val="00E206ED"/>
    <w:rsid w:val="00004EFD"/>
    <w:rsid w:val="00026221"/>
    <w:rsid w:val="00032BE2"/>
    <w:rsid w:val="00052067"/>
    <w:rsid w:val="00062153"/>
    <w:rsid w:val="000B6CF9"/>
    <w:rsid w:val="000C76F0"/>
    <w:rsid w:val="00115345"/>
    <w:rsid w:val="0014420B"/>
    <w:rsid w:val="001635DA"/>
    <w:rsid w:val="00164C07"/>
    <w:rsid w:val="00180E09"/>
    <w:rsid w:val="001C0E66"/>
    <w:rsid w:val="001C4160"/>
    <w:rsid w:val="001C571E"/>
    <w:rsid w:val="00266F53"/>
    <w:rsid w:val="002E4ACE"/>
    <w:rsid w:val="0031183A"/>
    <w:rsid w:val="003A4733"/>
    <w:rsid w:val="003B40DC"/>
    <w:rsid w:val="003E49B4"/>
    <w:rsid w:val="0042324A"/>
    <w:rsid w:val="00442002"/>
    <w:rsid w:val="004F4B40"/>
    <w:rsid w:val="00557B73"/>
    <w:rsid w:val="005E7A92"/>
    <w:rsid w:val="0063206E"/>
    <w:rsid w:val="00681E24"/>
    <w:rsid w:val="006A2E52"/>
    <w:rsid w:val="006D2D64"/>
    <w:rsid w:val="006E50E6"/>
    <w:rsid w:val="006F57FA"/>
    <w:rsid w:val="00710DC3"/>
    <w:rsid w:val="00750A4A"/>
    <w:rsid w:val="00777A76"/>
    <w:rsid w:val="007D5AAC"/>
    <w:rsid w:val="008070EA"/>
    <w:rsid w:val="008615F3"/>
    <w:rsid w:val="00891F96"/>
    <w:rsid w:val="008A5562"/>
    <w:rsid w:val="009455C7"/>
    <w:rsid w:val="00964484"/>
    <w:rsid w:val="00967234"/>
    <w:rsid w:val="00994A8C"/>
    <w:rsid w:val="009E7B0A"/>
    <w:rsid w:val="00A45F18"/>
    <w:rsid w:val="00A67B7C"/>
    <w:rsid w:val="00A72A27"/>
    <w:rsid w:val="00AC1A28"/>
    <w:rsid w:val="00BA6285"/>
    <w:rsid w:val="00BA74EB"/>
    <w:rsid w:val="00C16D44"/>
    <w:rsid w:val="00C33B1F"/>
    <w:rsid w:val="00C4576F"/>
    <w:rsid w:val="00CE099F"/>
    <w:rsid w:val="00D12EFD"/>
    <w:rsid w:val="00D55E18"/>
    <w:rsid w:val="00D75A2C"/>
    <w:rsid w:val="00E206ED"/>
    <w:rsid w:val="00F22411"/>
    <w:rsid w:val="00F27344"/>
    <w:rsid w:val="00F3249A"/>
    <w:rsid w:val="00F362A7"/>
    <w:rsid w:val="00F629EC"/>
    <w:rsid w:val="00FA2DE2"/>
    <w:rsid w:val="00FA6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555854"/>
  <w15:chartTrackingRefBased/>
  <w15:docId w15:val="{11FFC197-0A4C-4F5A-97E6-942D92B6AA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16D4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16D4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16D4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16D44"/>
    <w:rPr>
      <w:sz w:val="18"/>
      <w:szCs w:val="18"/>
    </w:rPr>
  </w:style>
  <w:style w:type="character" w:styleId="a7">
    <w:name w:val="Hyperlink"/>
    <w:basedOn w:val="a0"/>
    <w:uiPriority w:val="99"/>
    <w:unhideWhenUsed/>
    <w:rsid w:val="00C16D44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C16D44"/>
    <w:rPr>
      <w:color w:val="605E5C"/>
      <w:shd w:val="clear" w:color="auto" w:fill="E1DFDD"/>
    </w:rPr>
  </w:style>
  <w:style w:type="paragraph" w:styleId="a9">
    <w:name w:val="List Paragraph"/>
    <w:basedOn w:val="a"/>
    <w:uiPriority w:val="34"/>
    <w:qFormat/>
    <w:rsid w:val="00442002"/>
    <w:pPr>
      <w:ind w:firstLineChars="200" w:firstLine="420"/>
    </w:pPr>
  </w:style>
  <w:style w:type="paragraph" w:styleId="aa">
    <w:name w:val="Date"/>
    <w:basedOn w:val="a"/>
    <w:next w:val="a"/>
    <w:link w:val="ab"/>
    <w:uiPriority w:val="99"/>
    <w:semiHidden/>
    <w:unhideWhenUsed/>
    <w:rsid w:val="00164C07"/>
    <w:pPr>
      <w:ind w:leftChars="2500" w:left="100"/>
    </w:pPr>
  </w:style>
  <w:style w:type="character" w:customStyle="1" w:styleId="ab">
    <w:name w:val="日期 字符"/>
    <w:basedOn w:val="a0"/>
    <w:link w:val="aa"/>
    <w:uiPriority w:val="99"/>
    <w:semiHidden/>
    <w:rsid w:val="00164C07"/>
  </w:style>
  <w:style w:type="paragraph" w:styleId="ac">
    <w:name w:val="Body Text"/>
    <w:basedOn w:val="a"/>
    <w:link w:val="ad"/>
    <w:uiPriority w:val="1"/>
    <w:qFormat/>
    <w:rsid w:val="00994A8C"/>
    <w:pPr>
      <w:ind w:left="120"/>
    </w:pPr>
    <w:rPr>
      <w:rFonts w:ascii="仿宋" w:eastAsia="仿宋" w:hAnsi="仿宋" w:cs="仿宋"/>
      <w:b/>
      <w:bCs/>
      <w:sz w:val="32"/>
      <w:szCs w:val="32"/>
      <w:lang w:val="zh-CN" w:bidi="zh-CN"/>
    </w:rPr>
  </w:style>
  <w:style w:type="character" w:customStyle="1" w:styleId="ad">
    <w:name w:val="正文文本 字符"/>
    <w:basedOn w:val="a0"/>
    <w:link w:val="ac"/>
    <w:uiPriority w:val="1"/>
    <w:rsid w:val="00994A8C"/>
    <w:rPr>
      <w:rFonts w:ascii="仿宋" w:eastAsia="仿宋" w:hAnsi="仿宋" w:cs="仿宋"/>
      <w:b/>
      <w:bCs/>
      <w:sz w:val="32"/>
      <w:szCs w:val="32"/>
      <w:lang w:val="zh-CN" w:bidi="zh-CN"/>
    </w:rPr>
  </w:style>
  <w:style w:type="paragraph" w:styleId="ae">
    <w:name w:val="Balloon Text"/>
    <w:basedOn w:val="a"/>
    <w:link w:val="af"/>
    <w:uiPriority w:val="99"/>
    <w:semiHidden/>
    <w:unhideWhenUsed/>
    <w:rsid w:val="00777A76"/>
    <w:rPr>
      <w:sz w:val="18"/>
      <w:szCs w:val="18"/>
    </w:rPr>
  </w:style>
  <w:style w:type="character" w:customStyle="1" w:styleId="af">
    <w:name w:val="批注框文本 字符"/>
    <w:basedOn w:val="a0"/>
    <w:link w:val="ae"/>
    <w:uiPriority w:val="99"/>
    <w:semiHidden/>
    <w:rsid w:val="00777A7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7</Words>
  <Characters>216</Characters>
  <Application>Microsoft Office Word</Application>
  <DocSecurity>0</DocSecurity>
  <Lines>1</Lines>
  <Paragraphs>1</Paragraphs>
  <ScaleCrop>false</ScaleCrop>
  <Company/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柴桦_CTA&amp;CEMH</dc:creator>
  <cp:keywords/>
  <dc:description/>
  <cp:lastModifiedBy>67780347@qq.com</cp:lastModifiedBy>
  <cp:revision>11</cp:revision>
  <cp:lastPrinted>2023-04-17T10:32:00Z</cp:lastPrinted>
  <dcterms:created xsi:type="dcterms:W3CDTF">2020-06-03T07:25:00Z</dcterms:created>
  <dcterms:modified xsi:type="dcterms:W3CDTF">2023-04-17T10:33:00Z</dcterms:modified>
</cp:coreProperties>
</file>